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FDE865" w14:textId="248DB744" w:rsidR="00855614" w:rsidRDefault="00855614" w:rsidP="00855614">
      <w:pPr>
        <w:pStyle w:val="ListParagraph"/>
        <w:kinsoku w:val="0"/>
        <w:overflowPunct w:val="0"/>
        <w:autoSpaceDE w:val="0"/>
        <w:autoSpaceDN w:val="0"/>
        <w:adjustRightInd w:val="0"/>
        <w:spacing w:line="266" w:lineRule="exact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A3257D">
        <w:rPr>
          <w:rFonts w:ascii="Times New Roman" w:hAnsi="Times New Roman" w:cs="Times New Roman"/>
          <w:bCs/>
          <w:sz w:val="24"/>
          <w:szCs w:val="24"/>
        </w:rPr>
        <w:t>Th</w:t>
      </w:r>
      <w:r>
        <w:rPr>
          <w:rFonts w:ascii="Times New Roman" w:hAnsi="Times New Roman" w:cs="Times New Roman"/>
          <w:bCs/>
          <w:sz w:val="24"/>
          <w:szCs w:val="24"/>
        </w:rPr>
        <w:t xml:space="preserve">e following </w:t>
      </w:r>
      <w:r w:rsidR="00193DBC">
        <w:rPr>
          <w:rFonts w:ascii="Times New Roman" w:hAnsi="Times New Roman" w:cs="Times New Roman"/>
          <w:bCs/>
          <w:sz w:val="24"/>
          <w:szCs w:val="24"/>
        </w:rPr>
        <w:t>checklist</w:t>
      </w:r>
      <w:r>
        <w:rPr>
          <w:rFonts w:ascii="Times New Roman" w:hAnsi="Times New Roman" w:cs="Times New Roman"/>
          <w:bCs/>
          <w:sz w:val="24"/>
          <w:szCs w:val="24"/>
        </w:rPr>
        <w:t xml:space="preserve"> summarizes QAPP requirements for </w:t>
      </w:r>
      <w:r w:rsidR="00EC3A15">
        <w:rPr>
          <w:rFonts w:ascii="Times New Roman" w:hAnsi="Times New Roman" w:cs="Times New Roman"/>
          <w:bCs/>
          <w:sz w:val="24"/>
          <w:szCs w:val="24"/>
        </w:rPr>
        <w:t>research</w:t>
      </w:r>
      <w:r>
        <w:rPr>
          <w:rFonts w:ascii="Times New Roman" w:hAnsi="Times New Roman" w:cs="Times New Roman"/>
          <w:bCs/>
          <w:sz w:val="24"/>
          <w:szCs w:val="24"/>
        </w:rPr>
        <w:t xml:space="preserve"> involving </w:t>
      </w:r>
      <w:r w:rsidR="00EC3A15">
        <w:rPr>
          <w:rFonts w:ascii="Times New Roman" w:hAnsi="Times New Roman" w:cs="Times New Roman"/>
          <w:bCs/>
          <w:sz w:val="24"/>
          <w:szCs w:val="24"/>
        </w:rPr>
        <w:t>measurements and monitoring (lab/field analysis)</w:t>
      </w:r>
      <w:r>
        <w:rPr>
          <w:rFonts w:ascii="Times New Roman" w:hAnsi="Times New Roman" w:cs="Times New Roman"/>
          <w:bCs/>
          <w:sz w:val="24"/>
          <w:szCs w:val="24"/>
        </w:rPr>
        <w:t xml:space="preserve">. More comprehensive guidance on developing QAPPs for research projects is provided in the EPA/240/R-02/009 report </w:t>
      </w: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</w:rPr>
        <w:t>titled “</w:t>
      </w:r>
      <w:r w:rsidRPr="001F3A3B">
        <w:rPr>
          <w:rFonts w:ascii="Times New Roman" w:hAnsi="Times New Roman" w:cs="Times New Roman"/>
          <w:bCs/>
          <w:sz w:val="24"/>
          <w:szCs w:val="24"/>
        </w:rPr>
        <w:t>Guidance for Quality Assurance Project Plans (</w:t>
      </w:r>
      <w:hyperlink r:id="rId12" w:history="1">
        <w:r w:rsidRPr="003F2B79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EPA QA/G-5</w:t>
        </w:r>
      </w:hyperlink>
      <w:r w:rsidRPr="001F3A3B">
        <w:rPr>
          <w:rFonts w:ascii="Times New Roman" w:hAnsi="Times New Roman" w:cs="Times New Roman"/>
          <w:bCs/>
          <w:sz w:val="24"/>
          <w:szCs w:val="24"/>
        </w:rPr>
        <w:t>)</w:t>
      </w:r>
      <w:r>
        <w:rPr>
          <w:rFonts w:ascii="Times New Roman" w:hAnsi="Times New Roman" w:cs="Times New Roman"/>
          <w:bCs/>
          <w:sz w:val="24"/>
          <w:szCs w:val="24"/>
        </w:rPr>
        <w:t xml:space="preserve">.” The completed </w:t>
      </w:r>
      <w:r w:rsidR="004801A6">
        <w:rPr>
          <w:rFonts w:ascii="Times New Roman" w:hAnsi="Times New Roman" w:cs="Times New Roman"/>
          <w:bCs/>
          <w:sz w:val="24"/>
          <w:szCs w:val="24"/>
        </w:rPr>
        <w:t>checklist</w:t>
      </w:r>
      <w:r>
        <w:rPr>
          <w:rFonts w:ascii="Times New Roman" w:hAnsi="Times New Roman" w:cs="Times New Roman"/>
          <w:bCs/>
          <w:sz w:val="24"/>
          <w:szCs w:val="24"/>
        </w:rPr>
        <w:t xml:space="preserve"> will be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entered into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QA Track with the approved QAPP by the QA</w:t>
      </w:r>
      <w:r w:rsidR="00193DBC">
        <w:rPr>
          <w:rFonts w:ascii="Times New Roman" w:hAnsi="Times New Roman" w:cs="Times New Roman"/>
          <w:bCs/>
          <w:sz w:val="24"/>
          <w:szCs w:val="24"/>
        </w:rPr>
        <w:t xml:space="preserve"> Manager</w:t>
      </w:r>
      <w:r>
        <w:rPr>
          <w:rFonts w:ascii="Times New Roman" w:hAnsi="Times New Roman" w:cs="Times New Roman"/>
          <w:bCs/>
          <w:sz w:val="24"/>
          <w:szCs w:val="24"/>
        </w:rPr>
        <w:t xml:space="preserve"> when final.</w:t>
      </w:r>
    </w:p>
    <w:p w14:paraId="6CA61061" w14:textId="77777777" w:rsidR="00855614" w:rsidRDefault="00855614" w:rsidP="00855614">
      <w:pPr>
        <w:pStyle w:val="Heading2"/>
      </w:pPr>
    </w:p>
    <w:p w14:paraId="39CF46EF" w14:textId="08563911" w:rsidR="00855614" w:rsidRDefault="00960CE2" w:rsidP="00855614">
      <w:pPr>
        <w:pStyle w:val="Heading2"/>
      </w:pPr>
      <w:r>
        <w:t>B.1</w:t>
      </w:r>
      <w:r>
        <w:tab/>
      </w:r>
      <w:r w:rsidR="00855614">
        <w:t>EXPERIMENTAL DESIGN</w:t>
      </w:r>
    </w:p>
    <w:p w14:paraId="5FE115AA" w14:textId="77777777" w:rsidR="00855614" w:rsidRDefault="00855614" w:rsidP="0085561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"/>
        <w:gridCol w:w="480"/>
        <w:gridCol w:w="589"/>
        <w:gridCol w:w="4458"/>
        <w:gridCol w:w="3294"/>
      </w:tblGrid>
      <w:tr w:rsidR="00855614" w:rsidRPr="0066163D" w14:paraId="79EC8AAA" w14:textId="77777777" w:rsidTr="004B35A5">
        <w:tc>
          <w:tcPr>
            <w:tcW w:w="529" w:type="dxa"/>
          </w:tcPr>
          <w:p w14:paraId="5909089A" w14:textId="77777777" w:rsidR="00855614" w:rsidRPr="0066163D" w:rsidRDefault="00855614" w:rsidP="002D1C9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Yes</w:t>
            </w:r>
          </w:p>
        </w:tc>
        <w:tc>
          <w:tcPr>
            <w:tcW w:w="480" w:type="dxa"/>
          </w:tcPr>
          <w:p w14:paraId="4A9BE0B9" w14:textId="77777777" w:rsidR="00855614" w:rsidRPr="0066163D" w:rsidRDefault="00855614" w:rsidP="002D1C9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</w:t>
            </w:r>
          </w:p>
        </w:tc>
        <w:tc>
          <w:tcPr>
            <w:tcW w:w="589" w:type="dxa"/>
          </w:tcPr>
          <w:p w14:paraId="5908FECF" w14:textId="77777777" w:rsidR="00855614" w:rsidRPr="0066163D" w:rsidRDefault="00855614" w:rsidP="002D1C9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/A</w:t>
            </w:r>
          </w:p>
        </w:tc>
        <w:tc>
          <w:tcPr>
            <w:tcW w:w="4458" w:type="dxa"/>
          </w:tcPr>
          <w:p w14:paraId="492430BA" w14:textId="77777777" w:rsidR="00855614" w:rsidRPr="0066163D" w:rsidRDefault="00855614" w:rsidP="002D1C9F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Requirement</w:t>
            </w:r>
          </w:p>
        </w:tc>
        <w:tc>
          <w:tcPr>
            <w:tcW w:w="3294" w:type="dxa"/>
          </w:tcPr>
          <w:p w14:paraId="0C6E2E22" w14:textId="77777777" w:rsidR="00855614" w:rsidRPr="0066163D" w:rsidRDefault="00855614" w:rsidP="002D1C9F">
            <w:pPr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tes</w:t>
            </w:r>
          </w:p>
        </w:tc>
      </w:tr>
      <w:tr w:rsidR="00855614" w14:paraId="13AE53C2" w14:textId="77777777" w:rsidTr="004B35A5">
        <w:sdt>
          <w:sdtPr>
            <w:id w:val="-7605229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0290A46E" w14:textId="77777777" w:rsidR="00855614" w:rsidRDefault="00855614" w:rsidP="002D1C9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23470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0200CF6E" w14:textId="77777777" w:rsidR="00855614" w:rsidRDefault="00855614" w:rsidP="002D1C9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76135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74225CAB" w14:textId="77777777" w:rsidR="00855614" w:rsidRDefault="00855614" w:rsidP="002D1C9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458" w:type="dxa"/>
          </w:tcPr>
          <w:p w14:paraId="6549F550" w14:textId="364B2D34" w:rsidR="001039E4" w:rsidRPr="00D53393" w:rsidRDefault="00512EA6" w:rsidP="00327C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3393">
              <w:rPr>
                <w:rFonts w:ascii="Times New Roman" w:hAnsi="Times New Roman" w:cs="Times New Roman"/>
                <w:sz w:val="24"/>
                <w:szCs w:val="24"/>
              </w:rPr>
              <w:t>Identify the specific analyte(s) of interest and the matrix/matrices</w:t>
            </w:r>
            <w:r w:rsidR="00327CE2" w:rsidRPr="00D5339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1039E4" w:rsidRPr="00D53393">
              <w:rPr>
                <w:rFonts w:ascii="Times New Roman" w:hAnsi="Times New Roman" w:cs="Times New Roman"/>
                <w:sz w:val="24"/>
                <w:szCs w:val="24"/>
              </w:rPr>
              <w:t>Classif</w:t>
            </w:r>
            <w:r w:rsidR="00327CE2" w:rsidRPr="00D53393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="001039E4" w:rsidRPr="00D53393">
              <w:rPr>
                <w:rFonts w:ascii="Times New Roman" w:hAnsi="Times New Roman" w:cs="Times New Roman"/>
                <w:sz w:val="24"/>
                <w:szCs w:val="24"/>
              </w:rPr>
              <w:t xml:space="preserve"> each measurement parameter as either critical or needed for information only</w:t>
            </w:r>
            <w:r w:rsidR="00746F54" w:rsidRPr="00D5339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294" w:type="dxa"/>
          </w:tcPr>
          <w:p w14:paraId="6154F7AB" w14:textId="77777777" w:rsidR="00855614" w:rsidRDefault="00855614" w:rsidP="002D1C9F"/>
        </w:tc>
      </w:tr>
      <w:tr w:rsidR="00855614" w14:paraId="47913852" w14:textId="77777777" w:rsidTr="004B35A5">
        <w:sdt>
          <w:sdtPr>
            <w:id w:val="-9763037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1CBD0EFC" w14:textId="77777777" w:rsidR="00855614" w:rsidRDefault="00855614" w:rsidP="002D1C9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8836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1BF4920C" w14:textId="77777777" w:rsidR="00855614" w:rsidRDefault="00855614" w:rsidP="002D1C9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31841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10938831" w14:textId="77777777" w:rsidR="00855614" w:rsidRDefault="00855614" w:rsidP="002D1C9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458" w:type="dxa"/>
            <w:vAlign w:val="center"/>
          </w:tcPr>
          <w:p w14:paraId="06DC6B43" w14:textId="5A0602C9" w:rsidR="00855614" w:rsidRPr="00D53393" w:rsidRDefault="001039E4" w:rsidP="001039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3393">
              <w:rPr>
                <w:rFonts w:ascii="Times New Roman" w:hAnsi="Times New Roman" w:cs="Times New Roman"/>
                <w:sz w:val="24"/>
                <w:szCs w:val="24"/>
              </w:rPr>
              <w:t>Describe s</w:t>
            </w:r>
            <w:r w:rsidR="00603DD8" w:rsidRPr="00D53393">
              <w:rPr>
                <w:rFonts w:ascii="Times New Roman" w:hAnsi="Times New Roman" w:cs="Times New Roman"/>
                <w:sz w:val="24"/>
                <w:szCs w:val="24"/>
              </w:rPr>
              <w:t xml:space="preserve">ampling </w:t>
            </w:r>
            <w:r w:rsidR="00020287">
              <w:rPr>
                <w:rFonts w:ascii="Times New Roman" w:hAnsi="Times New Roman" w:cs="Times New Roman"/>
                <w:sz w:val="24"/>
                <w:szCs w:val="24"/>
              </w:rPr>
              <w:t xml:space="preserve">and/or experimental </w:t>
            </w:r>
            <w:r w:rsidR="00603DD8" w:rsidRPr="00D53393">
              <w:rPr>
                <w:rFonts w:ascii="Times New Roman" w:hAnsi="Times New Roman" w:cs="Times New Roman"/>
                <w:sz w:val="24"/>
                <w:szCs w:val="24"/>
              </w:rPr>
              <w:t xml:space="preserve">design </w:t>
            </w:r>
            <w:r w:rsidR="008659DD">
              <w:rPr>
                <w:rFonts w:ascii="Times New Roman" w:hAnsi="Times New Roman" w:cs="Times New Roman"/>
                <w:sz w:val="24"/>
                <w:szCs w:val="24"/>
              </w:rPr>
              <w:t xml:space="preserve">to generate the data needed </w:t>
            </w:r>
            <w:r w:rsidR="00F044E4">
              <w:rPr>
                <w:rFonts w:ascii="Times New Roman" w:hAnsi="Times New Roman" w:cs="Times New Roman"/>
                <w:sz w:val="24"/>
                <w:szCs w:val="24"/>
              </w:rPr>
              <w:t>to evaluate the research objectives.</w:t>
            </w:r>
            <w:r w:rsidR="00603DD8" w:rsidRPr="00D533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71848">
              <w:rPr>
                <w:rFonts w:ascii="Times New Roman" w:hAnsi="Times New Roman" w:cs="Times New Roman"/>
                <w:sz w:val="24"/>
                <w:szCs w:val="24"/>
              </w:rPr>
              <w:t xml:space="preserve">A description of the design should include the </w:t>
            </w:r>
            <w:r w:rsidR="00F83CCD">
              <w:rPr>
                <w:rFonts w:ascii="Times New Roman" w:hAnsi="Times New Roman" w:cs="Times New Roman"/>
                <w:sz w:val="24"/>
                <w:szCs w:val="24"/>
              </w:rPr>
              <w:t xml:space="preserve">rationale for the design and </w:t>
            </w:r>
            <w:r w:rsidR="00152C4C" w:rsidRPr="00D53393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603DD8" w:rsidRPr="00D53393">
              <w:rPr>
                <w:rFonts w:ascii="Times New Roman" w:hAnsi="Times New Roman" w:cs="Times New Roman"/>
                <w:sz w:val="24"/>
                <w:szCs w:val="24"/>
              </w:rPr>
              <w:t>ypes and number of samples required</w:t>
            </w:r>
            <w:r w:rsidR="00EC4346">
              <w:rPr>
                <w:rFonts w:ascii="Times New Roman" w:hAnsi="Times New Roman" w:cs="Times New Roman"/>
                <w:sz w:val="24"/>
                <w:szCs w:val="24"/>
              </w:rPr>
              <w:t xml:space="preserve">, including any </w:t>
            </w:r>
            <w:r w:rsidR="0026057C">
              <w:rPr>
                <w:rFonts w:ascii="Times New Roman" w:hAnsi="Times New Roman" w:cs="Times New Roman"/>
                <w:sz w:val="24"/>
                <w:szCs w:val="24"/>
              </w:rPr>
              <w:t>field or experimental QC samples</w:t>
            </w:r>
            <w:r w:rsidR="00847DC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294" w:type="dxa"/>
            <w:vAlign w:val="center"/>
          </w:tcPr>
          <w:p w14:paraId="510BAA4D" w14:textId="77777777" w:rsidR="00855614" w:rsidRDefault="00855614" w:rsidP="002D1C9F"/>
        </w:tc>
      </w:tr>
      <w:tr w:rsidR="001039E4" w14:paraId="36505265" w14:textId="77777777" w:rsidTr="004B35A5">
        <w:sdt>
          <w:sdtPr>
            <w:id w:val="-12518115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0F8AA091" w14:textId="590E03A4" w:rsidR="001039E4" w:rsidRDefault="001039E4" w:rsidP="001039E4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606349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543EA441" w14:textId="09AE822C" w:rsidR="001039E4" w:rsidRDefault="001039E4" w:rsidP="001039E4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8896813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023039B1" w14:textId="06C4926D" w:rsidR="001039E4" w:rsidRDefault="001039E4" w:rsidP="001039E4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458" w:type="dxa"/>
            <w:vAlign w:val="center"/>
          </w:tcPr>
          <w:p w14:paraId="0F21FA3E" w14:textId="338B5AE0" w:rsidR="001039E4" w:rsidRPr="00D53393" w:rsidRDefault="006C1D61" w:rsidP="006C1D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3393">
              <w:rPr>
                <w:rFonts w:ascii="Times New Roman" w:hAnsi="Times New Roman" w:cs="Times New Roman"/>
                <w:sz w:val="24"/>
                <w:szCs w:val="24"/>
              </w:rPr>
              <w:t>Identify s</w:t>
            </w:r>
            <w:r w:rsidR="001039E4" w:rsidRPr="00D53393">
              <w:rPr>
                <w:rFonts w:ascii="Times New Roman" w:hAnsi="Times New Roman" w:cs="Times New Roman"/>
                <w:sz w:val="24"/>
                <w:szCs w:val="24"/>
              </w:rPr>
              <w:t>ampling locations</w:t>
            </w:r>
            <w:r w:rsidR="0098024C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r w:rsidR="001039E4" w:rsidRPr="00D53393">
              <w:rPr>
                <w:rFonts w:ascii="Times New Roman" w:hAnsi="Times New Roman" w:cs="Times New Roman"/>
                <w:sz w:val="24"/>
                <w:szCs w:val="24"/>
              </w:rPr>
              <w:t xml:space="preserve"> frequency of sampling</w:t>
            </w:r>
            <w:r w:rsidRPr="00D5339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294" w:type="dxa"/>
            <w:vAlign w:val="center"/>
          </w:tcPr>
          <w:p w14:paraId="2589E62F" w14:textId="77777777" w:rsidR="001039E4" w:rsidRDefault="001039E4" w:rsidP="001039E4"/>
        </w:tc>
      </w:tr>
    </w:tbl>
    <w:p w14:paraId="27A62F59" w14:textId="77777777" w:rsidR="00855614" w:rsidRDefault="00855614" w:rsidP="00855614">
      <w:pPr>
        <w:tabs>
          <w:tab w:val="left" w:pos="1201"/>
        </w:tabs>
        <w:kinsoku w:val="0"/>
        <w:overflowPunct w:val="0"/>
        <w:autoSpaceDE w:val="0"/>
        <w:autoSpaceDN w:val="0"/>
        <w:adjustRightInd w:val="0"/>
      </w:pPr>
    </w:p>
    <w:p w14:paraId="2D732E31" w14:textId="34A6E3AD" w:rsidR="00855614" w:rsidRPr="0009042E" w:rsidRDefault="00960CE2" w:rsidP="00855614">
      <w:pPr>
        <w:pStyle w:val="Heading2"/>
        <w:rPr>
          <w:rFonts w:ascii="Times New Roman" w:hAnsi="Times New Roman" w:cs="Times New Roman"/>
          <w:sz w:val="24"/>
          <w:szCs w:val="24"/>
        </w:rPr>
      </w:pPr>
      <w:r>
        <w:t>B.2</w:t>
      </w:r>
      <w:r>
        <w:tab/>
      </w:r>
      <w:r w:rsidR="004B35A5">
        <w:t>SAMPLING PROCEDURES</w:t>
      </w:r>
    </w:p>
    <w:p w14:paraId="36BFE4DE" w14:textId="77777777" w:rsidR="00855614" w:rsidRDefault="00855614" w:rsidP="00855614">
      <w:pPr>
        <w:kinsoku w:val="0"/>
        <w:overflowPunct w:val="0"/>
        <w:autoSpaceDE w:val="0"/>
        <w:autoSpaceDN w:val="0"/>
        <w:adjustRightInd w:val="0"/>
        <w:spacing w:before="9"/>
        <w:rPr>
          <w:rFonts w:ascii="Times New Roman" w:hAnsi="Times New Roman" w:cs="Times New Roman"/>
          <w:b/>
          <w:bCs/>
          <w:sz w:val="23"/>
          <w:szCs w:val="23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"/>
        <w:gridCol w:w="480"/>
        <w:gridCol w:w="589"/>
        <w:gridCol w:w="4520"/>
        <w:gridCol w:w="3232"/>
      </w:tblGrid>
      <w:tr w:rsidR="00855614" w:rsidRPr="0066163D" w14:paraId="2EFFE14A" w14:textId="77777777" w:rsidTr="00186AEC">
        <w:trPr>
          <w:tblHeader/>
        </w:trPr>
        <w:tc>
          <w:tcPr>
            <w:tcW w:w="529" w:type="dxa"/>
          </w:tcPr>
          <w:p w14:paraId="7ABBF508" w14:textId="77777777" w:rsidR="00855614" w:rsidRPr="0066163D" w:rsidRDefault="00855614" w:rsidP="002D1C9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Yes</w:t>
            </w:r>
          </w:p>
        </w:tc>
        <w:tc>
          <w:tcPr>
            <w:tcW w:w="480" w:type="dxa"/>
          </w:tcPr>
          <w:p w14:paraId="17B432B0" w14:textId="77777777" w:rsidR="00855614" w:rsidRPr="0066163D" w:rsidRDefault="00855614" w:rsidP="002D1C9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</w:t>
            </w:r>
          </w:p>
        </w:tc>
        <w:tc>
          <w:tcPr>
            <w:tcW w:w="589" w:type="dxa"/>
          </w:tcPr>
          <w:p w14:paraId="77094A4C" w14:textId="77777777" w:rsidR="00855614" w:rsidRPr="0066163D" w:rsidRDefault="00855614" w:rsidP="002D1C9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/A</w:t>
            </w:r>
          </w:p>
        </w:tc>
        <w:tc>
          <w:tcPr>
            <w:tcW w:w="4520" w:type="dxa"/>
          </w:tcPr>
          <w:p w14:paraId="3A7446F0" w14:textId="77777777" w:rsidR="00855614" w:rsidRPr="0066163D" w:rsidRDefault="00855614" w:rsidP="002D1C9F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Requirement</w:t>
            </w:r>
          </w:p>
        </w:tc>
        <w:tc>
          <w:tcPr>
            <w:tcW w:w="3232" w:type="dxa"/>
          </w:tcPr>
          <w:p w14:paraId="19D22C72" w14:textId="77777777" w:rsidR="00855614" w:rsidRPr="0066163D" w:rsidRDefault="00855614" w:rsidP="002D1C9F">
            <w:pPr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tes</w:t>
            </w:r>
          </w:p>
        </w:tc>
      </w:tr>
      <w:tr w:rsidR="00675F56" w14:paraId="44F8BCCB" w14:textId="77777777" w:rsidTr="00186AEC">
        <w:sdt>
          <w:sdtPr>
            <w:id w:val="-13443935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29729F7D" w14:textId="77777777" w:rsidR="00675F56" w:rsidRDefault="00675F56" w:rsidP="00675F5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238188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2D5D3C74" w14:textId="77777777" w:rsidR="00675F56" w:rsidRDefault="00675F56" w:rsidP="00675F5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77883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6CE4F0E6" w14:textId="77777777" w:rsidR="00675F56" w:rsidRDefault="00675F56" w:rsidP="00675F5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20" w:type="dxa"/>
          </w:tcPr>
          <w:p w14:paraId="25FAA1B1" w14:textId="7987FBD6" w:rsidR="00675F56" w:rsidRPr="00F41CC9" w:rsidRDefault="00F41CC9" w:rsidP="00675F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41CC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f non-synthetic (i.e., real-world sample) samples are used </w:t>
            </w:r>
            <w:r w:rsidRPr="00F41CC9">
              <w:rPr>
                <w:rFonts w:ascii="Times New Roman" w:hAnsi="Times New Roman" w:cs="Times New Roman"/>
                <w:sz w:val="24"/>
                <w:szCs w:val="24"/>
              </w:rPr>
              <w:t xml:space="preserve">describe the sampling design that will be </w:t>
            </w:r>
            <w:proofErr w:type="gramStart"/>
            <w:r w:rsidRPr="00F41CC9">
              <w:rPr>
                <w:rFonts w:ascii="Times New Roman" w:hAnsi="Times New Roman" w:cs="Times New Roman"/>
                <w:sz w:val="24"/>
                <w:szCs w:val="24"/>
              </w:rPr>
              <w:t>used</w:t>
            </w:r>
            <w:proofErr w:type="gramEnd"/>
            <w:r w:rsidRPr="00F41CC9">
              <w:rPr>
                <w:rFonts w:ascii="Times New Roman" w:hAnsi="Times New Roman" w:cs="Times New Roman"/>
                <w:sz w:val="24"/>
                <w:szCs w:val="24"/>
              </w:rPr>
              <w:t xml:space="preserve"> and the steps taken to assure that representative samples are collected.</w:t>
            </w:r>
          </w:p>
        </w:tc>
        <w:tc>
          <w:tcPr>
            <w:tcW w:w="3232" w:type="dxa"/>
          </w:tcPr>
          <w:p w14:paraId="1B19B9C7" w14:textId="77777777" w:rsidR="00675F56" w:rsidRDefault="00675F56" w:rsidP="00675F56"/>
        </w:tc>
      </w:tr>
      <w:tr w:rsidR="00675F56" w14:paraId="6DAD038B" w14:textId="77777777" w:rsidTr="00186AEC">
        <w:sdt>
          <w:sdtPr>
            <w:id w:val="-1875537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156F85C0" w14:textId="7ED00359" w:rsidR="00675F56" w:rsidRDefault="00675F56" w:rsidP="00675F5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91273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726ACD98" w14:textId="77777777" w:rsidR="00675F56" w:rsidRDefault="00675F56" w:rsidP="00675F5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875327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065E3EED" w14:textId="77777777" w:rsidR="00675F56" w:rsidRDefault="00675F56" w:rsidP="00675F5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20" w:type="dxa"/>
          </w:tcPr>
          <w:p w14:paraId="68A0C391" w14:textId="3A279D2E" w:rsidR="00675F56" w:rsidRPr="00F41CC9" w:rsidRDefault="00883350" w:rsidP="00675F56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41CC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f synthetic (i.e., laboratory-prepared) samples are used, describe the preparation of these samples.</w:t>
            </w:r>
          </w:p>
        </w:tc>
        <w:tc>
          <w:tcPr>
            <w:tcW w:w="3232" w:type="dxa"/>
          </w:tcPr>
          <w:p w14:paraId="7A7B77BA" w14:textId="77777777" w:rsidR="00675F56" w:rsidRDefault="00675F56" w:rsidP="00675F56"/>
        </w:tc>
      </w:tr>
      <w:tr w:rsidR="00F34673" w14:paraId="5557E13F" w14:textId="77777777" w:rsidTr="00186AEC">
        <w:sdt>
          <w:sdtPr>
            <w:id w:val="-18865591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1088585D" w14:textId="5C246B41" w:rsidR="00F34673" w:rsidRDefault="00F34673" w:rsidP="00F34673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800797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59B2A35A" w14:textId="19D57F73" w:rsidR="00F34673" w:rsidRDefault="00F34673" w:rsidP="00F34673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142627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35319D0C" w14:textId="2E872F7A" w:rsidR="00F34673" w:rsidRDefault="00F34673" w:rsidP="00F34673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20" w:type="dxa"/>
          </w:tcPr>
          <w:p w14:paraId="4B6297AC" w14:textId="10E8C9D7" w:rsidR="00F34673" w:rsidRPr="00AA2152" w:rsidRDefault="00F34673" w:rsidP="002A5F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2152">
              <w:rPr>
                <w:rFonts w:ascii="Times New Roman" w:hAnsi="Times New Roman" w:cs="Times New Roman"/>
                <w:sz w:val="24"/>
                <w:szCs w:val="24"/>
              </w:rPr>
              <w:t xml:space="preserve">Describe the decontamination procedures for </w:t>
            </w:r>
            <w:r w:rsidR="00BF7C1F" w:rsidRPr="00AA2152">
              <w:rPr>
                <w:rFonts w:ascii="Times New Roman" w:hAnsi="Times New Roman" w:cs="Times New Roman"/>
                <w:sz w:val="24"/>
                <w:szCs w:val="24"/>
              </w:rPr>
              <w:t xml:space="preserve">any </w:t>
            </w:r>
            <w:r w:rsidRPr="00AA2152">
              <w:rPr>
                <w:rFonts w:ascii="Times New Roman" w:hAnsi="Times New Roman" w:cs="Times New Roman"/>
                <w:sz w:val="24"/>
                <w:szCs w:val="24"/>
              </w:rPr>
              <w:t>sampling equipment t</w:t>
            </w:r>
            <w:r w:rsidR="00BF7C1F" w:rsidRPr="00AA2152">
              <w:rPr>
                <w:rFonts w:ascii="Times New Roman" w:hAnsi="Times New Roman" w:cs="Times New Roman"/>
                <w:sz w:val="24"/>
                <w:szCs w:val="24"/>
              </w:rPr>
              <w:t>hat will be</w:t>
            </w:r>
            <w:r w:rsidRPr="00AA215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F7C1F" w:rsidRPr="00AA2152">
              <w:rPr>
                <w:rFonts w:ascii="Times New Roman" w:hAnsi="Times New Roman" w:cs="Times New Roman"/>
                <w:sz w:val="24"/>
                <w:szCs w:val="24"/>
              </w:rPr>
              <w:t>re</w:t>
            </w:r>
            <w:r w:rsidRPr="00AA2152">
              <w:rPr>
                <w:rFonts w:ascii="Times New Roman" w:hAnsi="Times New Roman" w:cs="Times New Roman"/>
                <w:sz w:val="24"/>
                <w:szCs w:val="24"/>
              </w:rPr>
              <w:t>used</w:t>
            </w:r>
            <w:r w:rsidR="002A5F6C" w:rsidRPr="00AA2152">
              <w:rPr>
                <w:rFonts w:ascii="Times New Roman" w:hAnsi="Times New Roman" w:cs="Times New Roman"/>
                <w:sz w:val="24"/>
                <w:szCs w:val="24"/>
              </w:rPr>
              <w:t xml:space="preserve"> to prevent cross contamination</w:t>
            </w:r>
            <w:r w:rsidR="00392A21" w:rsidRPr="00AA215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232" w:type="dxa"/>
          </w:tcPr>
          <w:p w14:paraId="206171CF" w14:textId="77777777" w:rsidR="00F34673" w:rsidRDefault="00F34673" w:rsidP="00F34673"/>
        </w:tc>
      </w:tr>
      <w:tr w:rsidR="00AA2152" w14:paraId="7C4B42CB" w14:textId="77777777" w:rsidTr="00186AEC">
        <w:sdt>
          <w:sdtPr>
            <w:id w:val="8237022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445D429F" w14:textId="15B08CEF" w:rsidR="00AA2152" w:rsidRDefault="00AA2152" w:rsidP="00AA215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164368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48D1B5B0" w14:textId="311B5B81" w:rsidR="00AA2152" w:rsidRDefault="00AA2152" w:rsidP="00AA215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839938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3033F84E" w14:textId="019243ED" w:rsidR="00AA2152" w:rsidRDefault="00AA2152" w:rsidP="00AA215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20" w:type="dxa"/>
          </w:tcPr>
          <w:p w14:paraId="54C99A3B" w14:textId="5B08B5AF" w:rsidR="00AA2152" w:rsidRPr="00AA2152" w:rsidRDefault="00AA2152" w:rsidP="00AA21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2152">
              <w:rPr>
                <w:rFonts w:ascii="Times New Roman" w:hAnsi="Times New Roman" w:cs="Times New Roman"/>
                <w:sz w:val="24"/>
                <w:szCs w:val="24"/>
              </w:rPr>
              <w:t>Provide a list of sample containers, sample quantities to be collected, and the sample amount required for each analysis, including QC sample analysis.</w:t>
            </w:r>
          </w:p>
        </w:tc>
        <w:tc>
          <w:tcPr>
            <w:tcW w:w="3232" w:type="dxa"/>
          </w:tcPr>
          <w:p w14:paraId="552EB7BA" w14:textId="77777777" w:rsidR="00AA2152" w:rsidRDefault="00AA2152" w:rsidP="00AA2152"/>
        </w:tc>
      </w:tr>
      <w:tr w:rsidR="00AA2152" w14:paraId="1F8D82DE" w14:textId="77777777" w:rsidTr="00186AEC">
        <w:sdt>
          <w:sdtPr>
            <w:id w:val="-5413640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2861BC3D" w14:textId="005E5760" w:rsidR="00AA2152" w:rsidRDefault="00AA2152" w:rsidP="00AA215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901830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487F36BE" w14:textId="1AA521D3" w:rsidR="00AA2152" w:rsidRDefault="00AA2152" w:rsidP="00AA215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428618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5363F4E8" w14:textId="5640D533" w:rsidR="00AA2152" w:rsidRDefault="00AA2152" w:rsidP="00AA215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20" w:type="dxa"/>
          </w:tcPr>
          <w:p w14:paraId="3CB758F9" w14:textId="26B3B520" w:rsidR="00AA2152" w:rsidRPr="00D53393" w:rsidRDefault="00AA2152" w:rsidP="00AA21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33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scribe labeling (information to be included) and uniquely numbering each sample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3232" w:type="dxa"/>
          </w:tcPr>
          <w:p w14:paraId="60DD297D" w14:textId="77777777" w:rsidR="00AA2152" w:rsidRDefault="00AA2152" w:rsidP="00AA2152"/>
        </w:tc>
      </w:tr>
      <w:tr w:rsidR="00AA2152" w14:paraId="2942071D" w14:textId="77777777" w:rsidTr="00186AEC">
        <w:sdt>
          <w:sdtPr>
            <w:id w:val="-250898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31D8204B" w14:textId="7F240A3A" w:rsidR="00AA2152" w:rsidRDefault="00AA2152" w:rsidP="00AA215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592108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4B5BB48A" w14:textId="65F86ABA" w:rsidR="00AA2152" w:rsidRDefault="00AA2152" w:rsidP="00AA215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158247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1829DD10" w14:textId="062350C5" w:rsidR="00AA2152" w:rsidRDefault="00AA2152" w:rsidP="00AA215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20" w:type="dxa"/>
          </w:tcPr>
          <w:p w14:paraId="19127ADE" w14:textId="6D8BEA7D" w:rsidR="00AA2152" w:rsidRPr="00D53393" w:rsidRDefault="00AA2152" w:rsidP="00AA21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3393">
              <w:rPr>
                <w:rFonts w:ascii="Times New Roman" w:hAnsi="Times New Roman" w:cs="Times New Roman"/>
                <w:sz w:val="24"/>
                <w:szCs w:val="24"/>
              </w:rPr>
              <w:t xml:space="preserve">Specify sample preservation requirements (e.g., refrigeration, acidification, etc.)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mple </w:t>
            </w:r>
            <w:r w:rsidRPr="00D53393">
              <w:rPr>
                <w:rFonts w:ascii="Times New Roman" w:hAnsi="Times New Roman" w:cs="Times New Roman"/>
                <w:sz w:val="24"/>
                <w:szCs w:val="24"/>
              </w:rPr>
              <w:t xml:space="preserve">hold times.  </w:t>
            </w:r>
          </w:p>
        </w:tc>
        <w:tc>
          <w:tcPr>
            <w:tcW w:w="3232" w:type="dxa"/>
          </w:tcPr>
          <w:p w14:paraId="75005822" w14:textId="77777777" w:rsidR="00AA2152" w:rsidRDefault="00AA2152" w:rsidP="00AA2152"/>
        </w:tc>
      </w:tr>
      <w:tr w:rsidR="00AA2152" w14:paraId="7C3FFB79" w14:textId="77777777" w:rsidTr="00186AEC">
        <w:sdt>
          <w:sdtPr>
            <w:id w:val="6405510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216DD7C5" w14:textId="77777777" w:rsidR="00AA2152" w:rsidRDefault="00AA2152" w:rsidP="00AA215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267773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0DFB662E" w14:textId="77777777" w:rsidR="00AA2152" w:rsidRDefault="00AA2152" w:rsidP="00AA215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64912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008B9C60" w14:textId="77777777" w:rsidR="00AA2152" w:rsidRDefault="00AA2152" w:rsidP="00AA215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20" w:type="dxa"/>
          </w:tcPr>
          <w:p w14:paraId="06FAC20E" w14:textId="095244DE" w:rsidR="00AA2152" w:rsidRPr="00D53393" w:rsidRDefault="00AA2152" w:rsidP="00AA2152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53393">
              <w:rPr>
                <w:rFonts w:ascii="Times New Roman" w:hAnsi="Times New Roman" w:cs="Times New Roman"/>
                <w:sz w:val="24"/>
                <w:szCs w:val="24"/>
              </w:rPr>
              <w:t>If non-synthetic (i.e., real-world sample) samples are used describe procedures for packing and shipping samples, and provisions for maintaining chain-of-custody, as applicable.</w:t>
            </w:r>
          </w:p>
        </w:tc>
        <w:tc>
          <w:tcPr>
            <w:tcW w:w="3232" w:type="dxa"/>
          </w:tcPr>
          <w:p w14:paraId="5CF348E2" w14:textId="77777777" w:rsidR="00AA2152" w:rsidRDefault="00AA2152" w:rsidP="00AA2152"/>
        </w:tc>
      </w:tr>
    </w:tbl>
    <w:p w14:paraId="73DFEBC4" w14:textId="76173AD3" w:rsidR="00C20B60" w:rsidRPr="00C20B60" w:rsidRDefault="00C20B60" w:rsidP="00C20B60">
      <w:pPr>
        <w:pStyle w:val="Default"/>
        <w:rPr>
          <w:sz w:val="22"/>
          <w:szCs w:val="22"/>
        </w:rPr>
      </w:pPr>
      <w:r w:rsidRPr="00C20B60">
        <w:rPr>
          <w:sz w:val="22"/>
          <w:szCs w:val="22"/>
        </w:rPr>
        <w:t xml:space="preserve"> </w:t>
      </w:r>
    </w:p>
    <w:p w14:paraId="5CBE096E" w14:textId="6428DFED" w:rsidR="00186AEC" w:rsidRDefault="00960CE2" w:rsidP="00186AEC">
      <w:pPr>
        <w:pStyle w:val="Heading2"/>
      </w:pPr>
      <w:r>
        <w:t>B.3</w:t>
      </w:r>
      <w:r>
        <w:tab/>
      </w:r>
      <w:r w:rsidR="00186AEC">
        <w:t>MEASUREMENT PROCEDURES</w:t>
      </w:r>
    </w:p>
    <w:p w14:paraId="017C9A5B" w14:textId="77777777" w:rsidR="00186AEC" w:rsidRDefault="00186AEC" w:rsidP="00186AE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"/>
        <w:gridCol w:w="480"/>
        <w:gridCol w:w="589"/>
        <w:gridCol w:w="4458"/>
        <w:gridCol w:w="3294"/>
      </w:tblGrid>
      <w:tr w:rsidR="00186AEC" w:rsidRPr="0066163D" w14:paraId="77E81784" w14:textId="77777777" w:rsidTr="002D1C9F">
        <w:tc>
          <w:tcPr>
            <w:tcW w:w="529" w:type="dxa"/>
          </w:tcPr>
          <w:p w14:paraId="243A3CEC" w14:textId="77777777" w:rsidR="00186AEC" w:rsidRPr="0066163D" w:rsidRDefault="00186AEC" w:rsidP="002D1C9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Yes</w:t>
            </w:r>
          </w:p>
        </w:tc>
        <w:tc>
          <w:tcPr>
            <w:tcW w:w="480" w:type="dxa"/>
          </w:tcPr>
          <w:p w14:paraId="693FF57C" w14:textId="77777777" w:rsidR="00186AEC" w:rsidRPr="0066163D" w:rsidRDefault="00186AEC" w:rsidP="002D1C9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</w:t>
            </w:r>
          </w:p>
        </w:tc>
        <w:tc>
          <w:tcPr>
            <w:tcW w:w="589" w:type="dxa"/>
          </w:tcPr>
          <w:p w14:paraId="55B993E3" w14:textId="77777777" w:rsidR="00186AEC" w:rsidRPr="0066163D" w:rsidRDefault="00186AEC" w:rsidP="002D1C9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/A</w:t>
            </w:r>
          </w:p>
        </w:tc>
        <w:tc>
          <w:tcPr>
            <w:tcW w:w="4458" w:type="dxa"/>
          </w:tcPr>
          <w:p w14:paraId="4B6B5AF5" w14:textId="77777777" w:rsidR="00186AEC" w:rsidRPr="0066163D" w:rsidRDefault="00186AEC" w:rsidP="002D1C9F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Requirement</w:t>
            </w:r>
          </w:p>
        </w:tc>
        <w:tc>
          <w:tcPr>
            <w:tcW w:w="3294" w:type="dxa"/>
          </w:tcPr>
          <w:p w14:paraId="708D4DA1" w14:textId="77777777" w:rsidR="00186AEC" w:rsidRPr="0066163D" w:rsidRDefault="00186AEC" w:rsidP="002D1C9F">
            <w:pPr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tes</w:t>
            </w:r>
          </w:p>
        </w:tc>
      </w:tr>
      <w:tr w:rsidR="00EC2EC5" w14:paraId="1892D6DC" w14:textId="77777777" w:rsidTr="002D1C9F">
        <w:sdt>
          <w:sdtPr>
            <w:id w:val="-3686087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0C2DC7BD" w14:textId="0230E42C" w:rsidR="00EC2EC5" w:rsidRDefault="00EC2EC5" w:rsidP="00EC2EC5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64947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53545FAC" w14:textId="5E0722F1" w:rsidR="00EC2EC5" w:rsidRDefault="00EC2EC5" w:rsidP="00EC2EC5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15688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66E7244C" w14:textId="520F11B0" w:rsidR="00EC2EC5" w:rsidRDefault="00EC2EC5" w:rsidP="00EC2EC5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458" w:type="dxa"/>
          </w:tcPr>
          <w:p w14:paraId="4C685724" w14:textId="70741228" w:rsidR="00EC2EC5" w:rsidRDefault="00EC2EC5" w:rsidP="00EC2EC5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 field analyses</w:t>
            </w:r>
            <w:r w:rsidR="004215F0">
              <w:rPr>
                <w:rFonts w:ascii="Times New Roman" w:hAnsi="Times New Roman" w:cs="Times New Roman"/>
                <w:sz w:val="24"/>
                <w:szCs w:val="24"/>
              </w:rPr>
              <w:t xml:space="preserve"> (including in-line </w:t>
            </w:r>
            <w:r w:rsidR="00F1205F">
              <w:rPr>
                <w:rFonts w:ascii="Times New Roman" w:hAnsi="Times New Roman" w:cs="Times New Roman"/>
                <w:sz w:val="24"/>
                <w:szCs w:val="24"/>
              </w:rPr>
              <w:t>measurements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d</w:t>
            </w:r>
            <w:r w:rsidRPr="00BA778C">
              <w:rPr>
                <w:rFonts w:ascii="Times New Roman" w:hAnsi="Times New Roman" w:cs="Times New Roman"/>
                <w:sz w:val="24"/>
                <w:szCs w:val="24"/>
              </w:rPr>
              <w:t xml:space="preserve">escribe in detail or reference each </w:t>
            </w:r>
            <w:r w:rsidR="00911F0B">
              <w:rPr>
                <w:rFonts w:ascii="Times New Roman" w:hAnsi="Times New Roman" w:cs="Times New Roman"/>
                <w:sz w:val="24"/>
                <w:szCs w:val="24"/>
              </w:rPr>
              <w:t>field sample</w:t>
            </w:r>
            <w:r w:rsidRPr="00BA778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11F0B">
              <w:rPr>
                <w:rFonts w:ascii="Times New Roman" w:hAnsi="Times New Roman" w:cs="Times New Roman"/>
                <w:sz w:val="24"/>
                <w:szCs w:val="24"/>
              </w:rPr>
              <w:t>analysis</w:t>
            </w:r>
            <w:r w:rsidRPr="00BA778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thod</w:t>
            </w:r>
            <w:r w:rsidR="000D6AA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A778C">
              <w:rPr>
                <w:rFonts w:ascii="Times New Roman" w:hAnsi="Times New Roman" w:cs="Times New Roman"/>
                <w:sz w:val="24"/>
                <w:szCs w:val="24"/>
              </w:rPr>
              <w:t xml:space="preserve">and instrumentation to be used. Include steps for </w:t>
            </w:r>
            <w:r w:rsidR="00FC0B28">
              <w:rPr>
                <w:rFonts w:ascii="Times New Roman" w:hAnsi="Times New Roman" w:cs="Times New Roman"/>
                <w:sz w:val="24"/>
                <w:szCs w:val="24"/>
              </w:rPr>
              <w:t>instrument</w:t>
            </w:r>
            <w:r w:rsidRPr="00BA778C">
              <w:rPr>
                <w:rFonts w:ascii="Times New Roman" w:hAnsi="Times New Roman" w:cs="Times New Roman"/>
                <w:sz w:val="24"/>
                <w:szCs w:val="24"/>
              </w:rPr>
              <w:t xml:space="preserve"> calibration, measurement, quality control, and </w:t>
            </w:r>
            <w:r w:rsidR="00FC0B28">
              <w:rPr>
                <w:rFonts w:ascii="Times New Roman" w:hAnsi="Times New Roman" w:cs="Times New Roman"/>
                <w:sz w:val="24"/>
                <w:szCs w:val="24"/>
              </w:rPr>
              <w:t>documentation of results</w:t>
            </w:r>
            <w:r w:rsidRPr="00BA778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294" w:type="dxa"/>
          </w:tcPr>
          <w:p w14:paraId="59E3F09F" w14:textId="77777777" w:rsidR="00EC2EC5" w:rsidRDefault="00EC2EC5" w:rsidP="00EC2EC5"/>
        </w:tc>
      </w:tr>
      <w:tr w:rsidR="00EC2EC5" w14:paraId="5DF5A6E2" w14:textId="77777777" w:rsidTr="002D1C9F">
        <w:sdt>
          <w:sdtPr>
            <w:id w:val="-6637792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1DDB10E0" w14:textId="77777777" w:rsidR="00EC2EC5" w:rsidRDefault="00EC2EC5" w:rsidP="00EC2EC5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41864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782326D5" w14:textId="77777777" w:rsidR="00EC2EC5" w:rsidRDefault="00EC2EC5" w:rsidP="00EC2EC5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742110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7795A1D3" w14:textId="77777777" w:rsidR="00EC2EC5" w:rsidRDefault="00EC2EC5" w:rsidP="00EC2EC5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458" w:type="dxa"/>
          </w:tcPr>
          <w:p w14:paraId="426E23F2" w14:textId="1AEA6C35" w:rsidR="00EC2EC5" w:rsidRPr="00BA778C" w:rsidRDefault="00EC2EC5" w:rsidP="00EC2EC5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 laboratory analyses, d</w:t>
            </w:r>
            <w:r w:rsidRPr="00BA778C">
              <w:rPr>
                <w:rFonts w:ascii="Times New Roman" w:hAnsi="Times New Roman" w:cs="Times New Roman"/>
                <w:sz w:val="24"/>
                <w:szCs w:val="24"/>
              </w:rPr>
              <w:t xml:space="preserve">escribe in detail or reference ea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mple </w:t>
            </w:r>
            <w:r w:rsidRPr="00BA778C">
              <w:rPr>
                <w:rFonts w:ascii="Times New Roman" w:hAnsi="Times New Roman" w:cs="Times New Roman"/>
                <w:sz w:val="24"/>
                <w:szCs w:val="24"/>
              </w:rPr>
              <w:t xml:space="preserve">prepara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thod (e.g., sample extractions) and</w:t>
            </w:r>
            <w:r w:rsidRPr="00BA778C">
              <w:rPr>
                <w:rFonts w:ascii="Times New Roman" w:hAnsi="Times New Roman" w:cs="Times New Roman"/>
                <w:sz w:val="24"/>
                <w:szCs w:val="24"/>
              </w:rPr>
              <w:t xml:space="preserve"> analytic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thods</w:t>
            </w:r>
            <w:r w:rsidRPr="00BA778C">
              <w:rPr>
                <w:rFonts w:ascii="Times New Roman" w:hAnsi="Times New Roman" w:cs="Times New Roman"/>
                <w:sz w:val="24"/>
                <w:szCs w:val="24"/>
              </w:rPr>
              <w:t>, equipment and instrumentation to be used. Include steps for preparation, calibration, measurement, quality control, and reporting.</w:t>
            </w:r>
          </w:p>
        </w:tc>
        <w:tc>
          <w:tcPr>
            <w:tcW w:w="3294" w:type="dxa"/>
          </w:tcPr>
          <w:p w14:paraId="1665E457" w14:textId="77777777" w:rsidR="00EC2EC5" w:rsidRDefault="00EC2EC5" w:rsidP="00EC2EC5"/>
        </w:tc>
      </w:tr>
      <w:tr w:rsidR="00EC2EC5" w14:paraId="632EB03E" w14:textId="77777777" w:rsidTr="002D1C9F">
        <w:sdt>
          <w:sdtPr>
            <w:id w:val="-4467806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34101EAB" w14:textId="77777777" w:rsidR="00EC2EC5" w:rsidRDefault="00EC2EC5" w:rsidP="00EC2EC5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888907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6975558B" w14:textId="77777777" w:rsidR="00EC2EC5" w:rsidRDefault="00EC2EC5" w:rsidP="00EC2EC5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692787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555FA404" w14:textId="77777777" w:rsidR="00EC2EC5" w:rsidRDefault="00EC2EC5" w:rsidP="00EC2EC5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458" w:type="dxa"/>
            <w:vAlign w:val="center"/>
          </w:tcPr>
          <w:p w14:paraId="51240438" w14:textId="69ECFE45" w:rsidR="00EC2EC5" w:rsidRPr="00B23FAA" w:rsidRDefault="00EC2EC5" w:rsidP="00EC2EC5">
            <w:pPr>
              <w:pStyle w:val="Default"/>
            </w:pPr>
            <w:r w:rsidRPr="00855614">
              <w:t>Include specific calibration procedures, including linearity checks and initial and continuing calibration checks</w:t>
            </w:r>
            <w:r>
              <w:t>, and detection limits</w:t>
            </w:r>
            <w:r w:rsidRPr="00855614">
              <w:t xml:space="preserve">. </w:t>
            </w:r>
          </w:p>
        </w:tc>
        <w:tc>
          <w:tcPr>
            <w:tcW w:w="3294" w:type="dxa"/>
            <w:vAlign w:val="center"/>
          </w:tcPr>
          <w:p w14:paraId="6DC2BF38" w14:textId="77777777" w:rsidR="00EC2EC5" w:rsidRDefault="00EC2EC5" w:rsidP="00EC2EC5"/>
        </w:tc>
      </w:tr>
    </w:tbl>
    <w:p w14:paraId="6E4FACCD" w14:textId="2ECA0759" w:rsidR="00186AEC" w:rsidRDefault="00186AEC" w:rsidP="00186AEC">
      <w:pPr>
        <w:tabs>
          <w:tab w:val="left" w:pos="1201"/>
        </w:tabs>
        <w:kinsoku w:val="0"/>
        <w:overflowPunct w:val="0"/>
        <w:autoSpaceDE w:val="0"/>
        <w:autoSpaceDN w:val="0"/>
        <w:adjustRightInd w:val="0"/>
      </w:pPr>
    </w:p>
    <w:p w14:paraId="08FD135C" w14:textId="59342916" w:rsidR="00BA778C" w:rsidRDefault="00BA5321" w:rsidP="00BA778C">
      <w:pPr>
        <w:pStyle w:val="Heading2"/>
      </w:pPr>
      <w:r>
        <w:t>B.4</w:t>
      </w:r>
      <w:r>
        <w:tab/>
      </w:r>
      <w:r w:rsidR="00BA778C">
        <w:t>METHOD PERFORMANCE METRICS</w:t>
      </w:r>
    </w:p>
    <w:p w14:paraId="6FDC5C1A" w14:textId="77777777" w:rsidR="00BA778C" w:rsidRDefault="00BA778C" w:rsidP="00BA778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"/>
        <w:gridCol w:w="480"/>
        <w:gridCol w:w="589"/>
        <w:gridCol w:w="4458"/>
        <w:gridCol w:w="3294"/>
      </w:tblGrid>
      <w:tr w:rsidR="00BA778C" w:rsidRPr="0066163D" w14:paraId="68275853" w14:textId="77777777" w:rsidTr="002D1C9F">
        <w:tc>
          <w:tcPr>
            <w:tcW w:w="529" w:type="dxa"/>
          </w:tcPr>
          <w:p w14:paraId="73C64DAC" w14:textId="77777777" w:rsidR="00BA778C" w:rsidRPr="0066163D" w:rsidRDefault="00BA778C" w:rsidP="002D1C9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Yes</w:t>
            </w:r>
          </w:p>
        </w:tc>
        <w:tc>
          <w:tcPr>
            <w:tcW w:w="480" w:type="dxa"/>
          </w:tcPr>
          <w:p w14:paraId="199EC5FC" w14:textId="77777777" w:rsidR="00BA778C" w:rsidRPr="0066163D" w:rsidRDefault="00BA778C" w:rsidP="002D1C9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</w:t>
            </w:r>
          </w:p>
        </w:tc>
        <w:tc>
          <w:tcPr>
            <w:tcW w:w="589" w:type="dxa"/>
          </w:tcPr>
          <w:p w14:paraId="7B1E09D1" w14:textId="77777777" w:rsidR="00BA778C" w:rsidRPr="0066163D" w:rsidRDefault="00BA778C" w:rsidP="002D1C9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/A</w:t>
            </w:r>
          </w:p>
        </w:tc>
        <w:tc>
          <w:tcPr>
            <w:tcW w:w="4458" w:type="dxa"/>
          </w:tcPr>
          <w:p w14:paraId="4A6B9CBF" w14:textId="77777777" w:rsidR="00BA778C" w:rsidRPr="0066163D" w:rsidRDefault="00BA778C" w:rsidP="002D1C9F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Requirement</w:t>
            </w:r>
          </w:p>
        </w:tc>
        <w:tc>
          <w:tcPr>
            <w:tcW w:w="3294" w:type="dxa"/>
          </w:tcPr>
          <w:p w14:paraId="1D69351D" w14:textId="77777777" w:rsidR="00BA778C" w:rsidRPr="0066163D" w:rsidRDefault="00BA778C" w:rsidP="002D1C9F">
            <w:pPr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tes</w:t>
            </w:r>
          </w:p>
        </w:tc>
      </w:tr>
      <w:tr w:rsidR="00BA778C" w14:paraId="460854DD" w14:textId="77777777" w:rsidTr="002D1C9F">
        <w:sdt>
          <w:sdtPr>
            <w:id w:val="-3944354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48744A3C" w14:textId="77777777" w:rsidR="00BA778C" w:rsidRDefault="00BA778C" w:rsidP="002D1C9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107951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3050B0B9" w14:textId="77777777" w:rsidR="00BA778C" w:rsidRDefault="00BA778C" w:rsidP="002D1C9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342562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22986347" w14:textId="77777777" w:rsidR="00BA778C" w:rsidRDefault="00BA778C" w:rsidP="002D1C9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458" w:type="dxa"/>
          </w:tcPr>
          <w:p w14:paraId="4B256BDD" w14:textId="3A37F1AC" w:rsidR="00BA778C" w:rsidRPr="00BA778C" w:rsidRDefault="00BA778C" w:rsidP="004801A6">
            <w:pPr>
              <w:pStyle w:val="CM10"/>
              <w:spacing w:line="276" w:lineRule="atLeast"/>
              <w:ind w:right="13"/>
              <w:rPr>
                <w:color w:val="000000"/>
              </w:rPr>
            </w:pPr>
            <w:r w:rsidRPr="00855614">
              <w:rPr>
                <w:color w:val="000000"/>
              </w:rPr>
              <w:t xml:space="preserve">For each </w:t>
            </w:r>
            <w:r w:rsidR="00FD750E">
              <w:rPr>
                <w:color w:val="000000"/>
              </w:rPr>
              <w:t xml:space="preserve">analysis </w:t>
            </w:r>
            <w:r w:rsidRPr="00855614">
              <w:rPr>
                <w:color w:val="000000"/>
              </w:rPr>
              <w:t xml:space="preserve">method QC check </w:t>
            </w:r>
            <w:r w:rsidR="001B1A25">
              <w:t xml:space="preserve">(e.g., blanks, control samples, duplicates, matrix spikes, surrogates) </w:t>
            </w:r>
            <w:r w:rsidRPr="00855614">
              <w:rPr>
                <w:color w:val="000000"/>
              </w:rPr>
              <w:t xml:space="preserve">specify the frequencies for performing these checks, associated acceptance criteria, and corrective actions to be performed if acceptance criteria are not met. </w:t>
            </w:r>
          </w:p>
        </w:tc>
        <w:tc>
          <w:tcPr>
            <w:tcW w:w="3294" w:type="dxa"/>
          </w:tcPr>
          <w:p w14:paraId="75A7EBA7" w14:textId="77777777" w:rsidR="00BA778C" w:rsidRDefault="00BA778C" w:rsidP="002D1C9F"/>
        </w:tc>
      </w:tr>
    </w:tbl>
    <w:p w14:paraId="1788C01E" w14:textId="77777777" w:rsidR="00BA778C" w:rsidRDefault="00BA778C" w:rsidP="00186AEC">
      <w:pPr>
        <w:tabs>
          <w:tab w:val="left" w:pos="1201"/>
        </w:tabs>
        <w:kinsoku w:val="0"/>
        <w:overflowPunct w:val="0"/>
        <w:autoSpaceDE w:val="0"/>
        <w:autoSpaceDN w:val="0"/>
        <w:adjustRightInd w:val="0"/>
      </w:pPr>
    </w:p>
    <w:p w14:paraId="3A01A0CC" w14:textId="77777777" w:rsidR="00193DBC" w:rsidRDefault="00193DBC">
      <w:pPr>
        <w:rPr>
          <w:rFonts w:asciiTheme="majorHAnsi" w:eastAsiaTheme="majorEastAsia" w:hAnsiTheme="majorHAnsi" w:cstheme="majorBidi"/>
          <w:color w:val="1F4E79" w:themeColor="accent1" w:themeShade="80"/>
          <w:sz w:val="26"/>
          <w:szCs w:val="26"/>
        </w:rPr>
      </w:pPr>
      <w:r>
        <w:br w:type="page"/>
      </w:r>
    </w:p>
    <w:p w14:paraId="7E7EFD55" w14:textId="77777777" w:rsidR="00E93761" w:rsidRPr="00855614" w:rsidRDefault="00E93761" w:rsidP="00C20B60">
      <w:pPr>
        <w:pStyle w:val="Default"/>
        <w:spacing w:after="204"/>
        <w:rPr>
          <w:b/>
          <w:bCs/>
        </w:rPr>
      </w:pPr>
    </w:p>
    <w:p w14:paraId="343DF3DA" w14:textId="77777777" w:rsidR="00F91E2E" w:rsidRDefault="00F91E2E" w:rsidP="00F91E2E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left="360" w:right="453"/>
        <w:jc w:val="both"/>
      </w:pPr>
    </w:p>
    <w:p w14:paraId="47C0C404" w14:textId="77777777" w:rsidR="00F91E2E" w:rsidRDefault="00F91E2E" w:rsidP="00F91E2E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  <w:r>
        <w:t>QAPP Name______________________________________________________________________</w:t>
      </w:r>
    </w:p>
    <w:p w14:paraId="492CB4C7" w14:textId="77777777" w:rsidR="00F91E2E" w:rsidRDefault="00F91E2E" w:rsidP="00F91E2E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</w:p>
    <w:p w14:paraId="532022A3" w14:textId="0497EDFC" w:rsidR="00F91E2E" w:rsidRDefault="00F91E2E" w:rsidP="00F91E2E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  <w:r>
        <w:t>PI Name/Date_____________________________________________________________________</w:t>
      </w:r>
    </w:p>
    <w:p w14:paraId="12DDBA15" w14:textId="77777777" w:rsidR="00F91E2E" w:rsidRDefault="00F91E2E" w:rsidP="00F91E2E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</w:p>
    <w:p w14:paraId="5F387C90" w14:textId="60E1350E" w:rsidR="00F91E2E" w:rsidRDefault="00F91E2E" w:rsidP="00F91E2E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  <w:r>
        <w:t>QAM Name/Date__________________________________________________________________</w:t>
      </w:r>
    </w:p>
    <w:p w14:paraId="150F7E5A" w14:textId="77777777" w:rsidR="00F91E2E" w:rsidRDefault="00F91E2E" w:rsidP="00F91E2E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</w:p>
    <w:p w14:paraId="0E6EF49A" w14:textId="023FB3CB" w:rsidR="00F91E2E" w:rsidRDefault="00F91E2E" w:rsidP="00F91E2E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left="1201" w:right="453" w:hanging="1201"/>
        <w:jc w:val="both"/>
      </w:pPr>
      <w:r>
        <w:t>QA Track ID#______________________________________________________________________</w:t>
      </w:r>
    </w:p>
    <w:p w14:paraId="51AA6A5F" w14:textId="77777777" w:rsidR="00F91E2E" w:rsidRDefault="00F91E2E" w:rsidP="00F91E2E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</w:p>
    <w:p w14:paraId="46967F7E" w14:textId="30C09D6A" w:rsidR="00A9204E" w:rsidRPr="00855614" w:rsidRDefault="00A9204E" w:rsidP="00C20B60">
      <w:pPr>
        <w:rPr>
          <w:rFonts w:ascii="Times New Roman" w:hAnsi="Times New Roman" w:cs="Times New Roman"/>
          <w:sz w:val="24"/>
          <w:szCs w:val="24"/>
        </w:rPr>
      </w:pPr>
    </w:p>
    <w:sectPr w:rsidR="00A9204E" w:rsidRPr="00855614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0EEAA6" w14:textId="77777777" w:rsidR="00FA5ED8" w:rsidRDefault="00FA5ED8" w:rsidP="00855614">
      <w:r>
        <w:separator/>
      </w:r>
    </w:p>
  </w:endnote>
  <w:endnote w:type="continuationSeparator" w:id="0">
    <w:p w14:paraId="79594EEE" w14:textId="77777777" w:rsidR="00FA5ED8" w:rsidRDefault="00FA5ED8" w:rsidP="008556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08"/>
      <w:gridCol w:w="3121"/>
      <w:gridCol w:w="3131"/>
    </w:tblGrid>
    <w:tr w:rsidR="00C7137B" w14:paraId="7B45C976" w14:textId="77777777" w:rsidTr="00C7137B">
      <w:tc>
        <w:tcPr>
          <w:tcW w:w="3196" w:type="dxa"/>
        </w:tcPr>
        <w:p w14:paraId="73D37AC8" w14:textId="77777777" w:rsidR="00C7137B" w:rsidRDefault="00C7137B" w:rsidP="00C7137B">
          <w:pPr>
            <w:pStyle w:val="Footer"/>
            <w:jc w:val="center"/>
          </w:pPr>
        </w:p>
      </w:tc>
      <w:tc>
        <w:tcPr>
          <w:tcW w:w="3197" w:type="dxa"/>
          <w:hideMark/>
        </w:tcPr>
        <w:p w14:paraId="131A2E17" w14:textId="77777777" w:rsidR="00C7137B" w:rsidRDefault="00C7137B" w:rsidP="00C7137B">
          <w:pPr>
            <w:pStyle w:val="Footer"/>
            <w:jc w:val="center"/>
          </w:pPr>
          <w:r>
            <w:t xml:space="preserve">Page  </w:t>
          </w: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t>1</w:t>
          </w:r>
          <w:r>
            <w:rPr>
              <w:noProof/>
            </w:rPr>
            <w:fldChar w:fldCharType="end"/>
          </w:r>
          <w:r>
            <w:rPr>
              <w:noProof/>
            </w:rPr>
            <w:t xml:space="preserve"> of </w:t>
          </w:r>
          <w:r>
            <w:rPr>
              <w:bCs/>
              <w:noProof/>
            </w:rPr>
            <w:fldChar w:fldCharType="begin"/>
          </w:r>
          <w:r>
            <w:rPr>
              <w:bCs/>
              <w:noProof/>
            </w:rPr>
            <w:instrText xml:space="preserve"> NUMPAGES  \* Arabic  \* MERGEFORMAT </w:instrText>
          </w:r>
          <w:r>
            <w:rPr>
              <w:bCs/>
              <w:noProof/>
            </w:rPr>
            <w:fldChar w:fldCharType="separate"/>
          </w:r>
          <w:r>
            <w:rPr>
              <w:bCs/>
              <w:noProof/>
            </w:rPr>
            <w:t>2</w:t>
          </w:r>
          <w:r>
            <w:rPr>
              <w:bCs/>
              <w:noProof/>
            </w:rPr>
            <w:fldChar w:fldCharType="end"/>
          </w:r>
        </w:p>
      </w:tc>
      <w:tc>
        <w:tcPr>
          <w:tcW w:w="3197" w:type="dxa"/>
          <w:hideMark/>
        </w:tcPr>
        <w:p w14:paraId="6E66DD54" w14:textId="77777777" w:rsidR="00C7137B" w:rsidRDefault="00C7137B" w:rsidP="00C7137B">
          <w:pPr>
            <w:pStyle w:val="Footer"/>
            <w:jc w:val="right"/>
          </w:pPr>
          <w:r>
            <w:t>01/2020</w:t>
          </w:r>
        </w:p>
      </w:tc>
    </w:tr>
  </w:tbl>
  <w:p w14:paraId="3A01DC1B" w14:textId="77777777" w:rsidR="00C7137B" w:rsidRDefault="00C7137B" w:rsidP="00C713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2FA4B6" w14:textId="77777777" w:rsidR="00FA5ED8" w:rsidRDefault="00FA5ED8" w:rsidP="00855614">
      <w:r>
        <w:separator/>
      </w:r>
    </w:p>
  </w:footnote>
  <w:footnote w:type="continuationSeparator" w:id="0">
    <w:p w14:paraId="32EBA364" w14:textId="77777777" w:rsidR="00FA5ED8" w:rsidRDefault="00FA5ED8" w:rsidP="008556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0AC25B" w14:textId="2ACAFCC4" w:rsidR="00855614" w:rsidRPr="00C20B60" w:rsidRDefault="00193DBC" w:rsidP="003420F4">
    <w:pPr>
      <w:pStyle w:val="Heading1"/>
      <w:jc w:val="center"/>
    </w:pPr>
    <w:r w:rsidRPr="00C20B60">
      <w:t xml:space="preserve">QAPP Requirements </w:t>
    </w:r>
    <w:r>
      <w:t xml:space="preserve">for </w:t>
    </w:r>
    <w:r w:rsidR="00926E48">
      <w:t>Measurements and Monitoring</w:t>
    </w:r>
    <w:r w:rsidR="00AA2574">
      <w:t xml:space="preserve"> (Lab/Field)</w:t>
    </w:r>
  </w:p>
  <w:p w14:paraId="31EDBB71" w14:textId="77777777" w:rsidR="00855614" w:rsidRDefault="008556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F8F6443"/>
    <w:multiLevelType w:val="hybridMultilevel"/>
    <w:tmpl w:val="10667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38948CC"/>
    <w:multiLevelType w:val="hybridMultilevel"/>
    <w:tmpl w:val="F402B1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4380D5A"/>
    <w:multiLevelType w:val="hybridMultilevel"/>
    <w:tmpl w:val="C51C3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547E1FC7"/>
    <w:multiLevelType w:val="hybridMultilevel"/>
    <w:tmpl w:val="63B620A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3"/>
  </w:num>
  <w:num w:numId="2">
    <w:abstractNumId w:val="12"/>
  </w:num>
  <w:num w:numId="3">
    <w:abstractNumId w:val="10"/>
  </w:num>
  <w:num w:numId="4">
    <w:abstractNumId w:val="25"/>
  </w:num>
  <w:num w:numId="5">
    <w:abstractNumId w:val="13"/>
  </w:num>
  <w:num w:numId="6">
    <w:abstractNumId w:val="19"/>
  </w:num>
  <w:num w:numId="7">
    <w:abstractNumId w:val="21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5"/>
  </w:num>
  <w:num w:numId="19">
    <w:abstractNumId w:val="16"/>
  </w:num>
  <w:num w:numId="20">
    <w:abstractNumId w:val="24"/>
  </w:num>
  <w:num w:numId="21">
    <w:abstractNumId w:val="20"/>
  </w:num>
  <w:num w:numId="22">
    <w:abstractNumId w:val="11"/>
  </w:num>
  <w:num w:numId="23">
    <w:abstractNumId w:val="26"/>
  </w:num>
  <w:num w:numId="24">
    <w:abstractNumId w:val="22"/>
  </w:num>
  <w:num w:numId="25">
    <w:abstractNumId w:val="17"/>
  </w:num>
  <w:num w:numId="26">
    <w:abstractNumId w:val="14"/>
  </w:num>
  <w:num w:numId="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0MjE3NzEyMzc2MjZV0lEKTi0uzszPAykwrQUA0vJmoywAAAA="/>
  </w:docVars>
  <w:rsids>
    <w:rsidRoot w:val="00C20B60"/>
    <w:rsid w:val="00006649"/>
    <w:rsid w:val="00020287"/>
    <w:rsid w:val="00047F01"/>
    <w:rsid w:val="00074FF2"/>
    <w:rsid w:val="000A5A5A"/>
    <w:rsid w:val="000A74C2"/>
    <w:rsid w:val="000D6AAA"/>
    <w:rsid w:val="000E03FA"/>
    <w:rsid w:val="001039E4"/>
    <w:rsid w:val="00130F89"/>
    <w:rsid w:val="00152C4C"/>
    <w:rsid w:val="00186AEC"/>
    <w:rsid w:val="00193DBC"/>
    <w:rsid w:val="001B1A25"/>
    <w:rsid w:val="001D1E5C"/>
    <w:rsid w:val="00210B46"/>
    <w:rsid w:val="00216A11"/>
    <w:rsid w:val="00236E36"/>
    <w:rsid w:val="002464EE"/>
    <w:rsid w:val="0026057C"/>
    <w:rsid w:val="002770E7"/>
    <w:rsid w:val="002A5F6C"/>
    <w:rsid w:val="002F71D8"/>
    <w:rsid w:val="0030639E"/>
    <w:rsid w:val="00327CE2"/>
    <w:rsid w:val="003410A1"/>
    <w:rsid w:val="003420F4"/>
    <w:rsid w:val="003757B7"/>
    <w:rsid w:val="00386BCA"/>
    <w:rsid w:val="00392A21"/>
    <w:rsid w:val="004215F0"/>
    <w:rsid w:val="00451A89"/>
    <w:rsid w:val="00452662"/>
    <w:rsid w:val="00467FF9"/>
    <w:rsid w:val="004801A6"/>
    <w:rsid w:val="004B35A5"/>
    <w:rsid w:val="004F5031"/>
    <w:rsid w:val="00512EA6"/>
    <w:rsid w:val="00571848"/>
    <w:rsid w:val="00590139"/>
    <w:rsid w:val="005A43C0"/>
    <w:rsid w:val="00603DD8"/>
    <w:rsid w:val="00606B2E"/>
    <w:rsid w:val="00616F32"/>
    <w:rsid w:val="00635F5A"/>
    <w:rsid w:val="00645252"/>
    <w:rsid w:val="00675F56"/>
    <w:rsid w:val="006C1D61"/>
    <w:rsid w:val="006D3D74"/>
    <w:rsid w:val="006E21E5"/>
    <w:rsid w:val="0072715B"/>
    <w:rsid w:val="0074014F"/>
    <w:rsid w:val="00746F54"/>
    <w:rsid w:val="007654DD"/>
    <w:rsid w:val="007C3B99"/>
    <w:rsid w:val="00812AE3"/>
    <w:rsid w:val="0082211F"/>
    <w:rsid w:val="008319D0"/>
    <w:rsid w:val="0083569A"/>
    <w:rsid w:val="00847DC6"/>
    <w:rsid w:val="00855614"/>
    <w:rsid w:val="008659DD"/>
    <w:rsid w:val="00883350"/>
    <w:rsid w:val="008B418B"/>
    <w:rsid w:val="008C5735"/>
    <w:rsid w:val="00911F0B"/>
    <w:rsid w:val="00926E48"/>
    <w:rsid w:val="0094576D"/>
    <w:rsid w:val="00960CE2"/>
    <w:rsid w:val="0098024C"/>
    <w:rsid w:val="009A3CD8"/>
    <w:rsid w:val="009D1F20"/>
    <w:rsid w:val="009E0707"/>
    <w:rsid w:val="00A040CE"/>
    <w:rsid w:val="00A72688"/>
    <w:rsid w:val="00A9204E"/>
    <w:rsid w:val="00AA0D78"/>
    <w:rsid w:val="00AA2152"/>
    <w:rsid w:val="00AA2574"/>
    <w:rsid w:val="00AE5A7D"/>
    <w:rsid w:val="00AF728A"/>
    <w:rsid w:val="00B31672"/>
    <w:rsid w:val="00B372C4"/>
    <w:rsid w:val="00B72D0F"/>
    <w:rsid w:val="00B73D82"/>
    <w:rsid w:val="00B83005"/>
    <w:rsid w:val="00B85A24"/>
    <w:rsid w:val="00B95033"/>
    <w:rsid w:val="00BA5321"/>
    <w:rsid w:val="00BA778C"/>
    <w:rsid w:val="00BD6C90"/>
    <w:rsid w:val="00BE0123"/>
    <w:rsid w:val="00BF37B4"/>
    <w:rsid w:val="00BF5C18"/>
    <w:rsid w:val="00BF7C1F"/>
    <w:rsid w:val="00C20B60"/>
    <w:rsid w:val="00C26849"/>
    <w:rsid w:val="00C7137B"/>
    <w:rsid w:val="00C94E79"/>
    <w:rsid w:val="00CC5927"/>
    <w:rsid w:val="00CD592F"/>
    <w:rsid w:val="00CD735D"/>
    <w:rsid w:val="00CD7920"/>
    <w:rsid w:val="00CE41A1"/>
    <w:rsid w:val="00D53393"/>
    <w:rsid w:val="00DA6095"/>
    <w:rsid w:val="00DA79FC"/>
    <w:rsid w:val="00DC0A6B"/>
    <w:rsid w:val="00E863D7"/>
    <w:rsid w:val="00E93761"/>
    <w:rsid w:val="00EC2EC5"/>
    <w:rsid w:val="00EC3A15"/>
    <w:rsid w:val="00EC4346"/>
    <w:rsid w:val="00EC633F"/>
    <w:rsid w:val="00EF6635"/>
    <w:rsid w:val="00F044E4"/>
    <w:rsid w:val="00F058F4"/>
    <w:rsid w:val="00F07AEC"/>
    <w:rsid w:val="00F11C8D"/>
    <w:rsid w:val="00F1205F"/>
    <w:rsid w:val="00F13FB2"/>
    <w:rsid w:val="00F30753"/>
    <w:rsid w:val="00F34673"/>
    <w:rsid w:val="00F41CC9"/>
    <w:rsid w:val="00F43B11"/>
    <w:rsid w:val="00F66937"/>
    <w:rsid w:val="00F83CCD"/>
    <w:rsid w:val="00F91E2E"/>
    <w:rsid w:val="00FA5ED8"/>
    <w:rsid w:val="00FB4298"/>
    <w:rsid w:val="00FB4EC8"/>
    <w:rsid w:val="00FC0B28"/>
    <w:rsid w:val="00FD750E"/>
    <w:rsid w:val="00FE1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E38A9"/>
  <w15:chartTrackingRefBased/>
  <w15:docId w15:val="{8590AC61-DB29-452A-8D17-A1CF3A454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customStyle="1" w:styleId="Default">
    <w:name w:val="Default"/>
    <w:rsid w:val="00C20B60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4">
    <w:name w:val="CM4"/>
    <w:basedOn w:val="Default"/>
    <w:next w:val="Default"/>
    <w:uiPriority w:val="99"/>
    <w:rsid w:val="00C20B60"/>
    <w:pPr>
      <w:spacing w:line="276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C20B60"/>
    <w:pPr>
      <w:spacing w:line="276" w:lineRule="atLeast"/>
    </w:pPr>
    <w:rPr>
      <w:color w:val="auto"/>
    </w:rPr>
  </w:style>
  <w:style w:type="paragraph" w:customStyle="1" w:styleId="CM1">
    <w:name w:val="CM1"/>
    <w:basedOn w:val="Default"/>
    <w:next w:val="Default"/>
    <w:uiPriority w:val="99"/>
    <w:rsid w:val="00C20B60"/>
    <w:rPr>
      <w:color w:val="auto"/>
    </w:rPr>
  </w:style>
  <w:style w:type="paragraph" w:customStyle="1" w:styleId="CM9">
    <w:name w:val="CM9"/>
    <w:basedOn w:val="Default"/>
    <w:next w:val="Default"/>
    <w:uiPriority w:val="99"/>
    <w:rsid w:val="00C20B60"/>
    <w:rPr>
      <w:color w:val="auto"/>
    </w:rPr>
  </w:style>
  <w:style w:type="paragraph" w:customStyle="1" w:styleId="CM10">
    <w:name w:val="CM10"/>
    <w:basedOn w:val="Default"/>
    <w:next w:val="Default"/>
    <w:uiPriority w:val="99"/>
    <w:rsid w:val="00C20B60"/>
    <w:rPr>
      <w:color w:val="auto"/>
    </w:rPr>
  </w:style>
  <w:style w:type="paragraph" w:styleId="ListParagraph">
    <w:name w:val="List Paragraph"/>
    <w:basedOn w:val="Normal"/>
    <w:uiPriority w:val="99"/>
    <w:unhideWhenUsed/>
    <w:qFormat/>
    <w:rsid w:val="00855614"/>
    <w:pPr>
      <w:ind w:left="720"/>
      <w:contextualSpacing/>
    </w:pPr>
  </w:style>
  <w:style w:type="table" w:styleId="TableGrid">
    <w:name w:val="Table Grid"/>
    <w:basedOn w:val="TableNormal"/>
    <w:uiPriority w:val="59"/>
    <w:rsid w:val="008556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892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epa.gov/sites/production/files/2015-06/documents/g5-final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Ferguso\AppData\Roaming\Microsoft\Templates\Single%20spaced%20(blank)(4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ffa91fb-a0ff-4ac5-b2db-65c790d184a4"/>
    <_Source xmlns="http://schemas.microsoft.com/sharepoint/v3/fields" xsi:nil="true"/>
    <Language xmlns="http://schemas.microsoft.com/sharepoint/v3">English</Language>
    <j747ac98061d40f0aa7bd47e1db5675d xmlns="4ffa91fb-a0ff-4ac5-b2db-65c790d184a4">
      <Terms xmlns="http://schemas.microsoft.com/office/infopath/2007/PartnerControls"/>
    </j747ac98061d40f0aa7bd47e1db5675d>
    <e3f09c3df709400db2417a7161762d62 xmlns="4ffa91fb-a0ff-4ac5-b2db-65c790d184a4">
      <Terms xmlns="http://schemas.microsoft.com/office/infopath/2007/PartnerControls"/>
    </e3f09c3df709400db2417a7161762d62>
    <External_x0020_Contributor xmlns="4ffa91fb-a0ff-4ac5-b2db-65c790d184a4" xsi:nil="true"/>
    <TaxKeywordTaxHTField xmlns="4ffa91fb-a0ff-4ac5-b2db-65c790d184a4">
      <Terms xmlns="http://schemas.microsoft.com/office/infopath/2007/PartnerControls"/>
    </TaxKeywordTaxHTField>
    <Record xmlns="4ffa91fb-a0ff-4ac5-b2db-65c790d184a4">Shared</Record>
    <Rights xmlns="4ffa91fb-a0ff-4ac5-b2db-65c790d184a4" xsi:nil="true"/>
    <Document_x0020_Creation_x0020_Date xmlns="4ffa91fb-a0ff-4ac5-b2db-65c790d184a4">2019-04-22T16:44:14+00:00</Document_x0020_Creation_x0020_Date>
    <EPA_x0020_Office xmlns="4ffa91fb-a0ff-4ac5-b2db-65c790d184a4" xsi:nil="true"/>
    <CategoryDescription xmlns="http://schemas.microsoft.com/sharepoint.v3" xsi:nil="true"/>
    <Identifier xmlns="4ffa91fb-a0ff-4ac5-b2db-65c790d184a4" xsi:nil="true"/>
    <_Coverage xmlns="http://schemas.microsoft.com/sharepoint/v3/fields" xsi:nil="true"/>
    <Creator xmlns="4ffa91fb-a0ff-4ac5-b2db-65c790d184a4">
      <UserInfo>
        <DisplayName/>
        <AccountId xsi:nil="true"/>
        <AccountType/>
      </UserInfo>
    </Creator>
    <EPA_x0020_Related_x0020_Documents xmlns="4ffa91fb-a0ff-4ac5-b2db-65c790d184a4" xsi:nil="true"/>
    <EPA_x0020_Contributor xmlns="4ffa91fb-a0ff-4ac5-b2db-65c790d184a4">
      <UserInfo>
        <DisplayName/>
        <AccountId xsi:nil="true"/>
        <AccountType/>
      </UserInfo>
    </EPA_x0020_Contributor>
    <_dlc_DocId xmlns="2fe5acc1-9310-4462-a44a-3cad32217294">SSYEHYHTR5TA-387811812-90</_dlc_DocId>
    <_dlc_DocIdUrl xmlns="2fe5acc1-9310-4462-a44a-3cad32217294">
      <Url>https://usepa.sharepoint.com/sites/ORD_Work/ORDQAPPs/_layouts/15/DocIdRedir.aspx?ID=SSYEHYHTR5TA-387811812-90</Url>
      <Description>SSYEHYHTR5TA-387811812-90</Description>
    </_dlc_DocIdUrl>
  </documentManagement>
</p:properties>
</file>

<file path=customXml/item4.xml><?xml version="1.0" encoding="utf-8"?>
<?mso-contentType ?>
<SharedContentType xmlns="Microsoft.SharePoint.Taxonomy.ContentTypeSync" SourceId="29f62856-1543-49d4-a736-4569d363f533" ContentTypeId="0x0101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17BE003CA6C44395701D4F5424A87B" ma:contentTypeVersion="37" ma:contentTypeDescription="Create a new document." ma:contentTypeScope="" ma:versionID="1ce13489be15b279ddf0f03d703d2014">
  <xsd:schema xmlns:xsd="http://www.w3.org/2001/XMLSchema" xmlns:xs="http://www.w3.org/2001/XMLSchema" xmlns:p="http://schemas.microsoft.com/office/2006/metadata/properties" xmlns:ns1="http://schemas.microsoft.com/sharepoint/v3" xmlns:ns2="4ffa91fb-a0ff-4ac5-b2db-65c790d184a4" xmlns:ns3="http://schemas.microsoft.com/sharepoint.v3" xmlns:ns4="http://schemas.microsoft.com/sharepoint/v3/fields" xmlns:ns5="2fe5acc1-9310-4462-a44a-3cad32217294" xmlns:ns6="394825aa-2b27-4c3b-90a3-d832ea98a71b" targetNamespace="http://schemas.microsoft.com/office/2006/metadata/properties" ma:root="true" ma:fieldsID="ea3705008de66864b92033a02792df68" ns1:_="" ns2:_="" ns3:_="" ns4:_="" ns5:_="" ns6:_="">
    <xsd:import namespace="http://schemas.microsoft.com/sharepoint/v3"/>
    <xsd:import namespace="4ffa91fb-a0ff-4ac5-b2db-65c790d184a4"/>
    <xsd:import namespace="http://schemas.microsoft.com/sharepoint.v3"/>
    <xsd:import namespace="http://schemas.microsoft.com/sharepoint/v3/fields"/>
    <xsd:import namespace="2fe5acc1-9310-4462-a44a-3cad32217294"/>
    <xsd:import namespace="394825aa-2b27-4c3b-90a3-d832ea98a71b"/>
    <xsd:element name="properties">
      <xsd:complexType>
        <xsd:sequence>
          <xsd:element name="documentManagement">
            <xsd:complexType>
              <xsd:all>
                <xsd:element ref="ns2:Document_x0020_Creation_x0020_Date" minOccurs="0"/>
                <xsd:element ref="ns2:Creator" minOccurs="0"/>
                <xsd:element ref="ns2:EPA_x0020_Office" minOccurs="0"/>
                <xsd:element ref="ns2:Record" minOccurs="0"/>
                <xsd:element ref="ns3:CategoryDescription" minOccurs="0"/>
                <xsd:element ref="ns2:Identifier" minOccurs="0"/>
                <xsd:element ref="ns2:EPA_x0020_Contributor" minOccurs="0"/>
                <xsd:element ref="ns2:External_x0020_Contributor" minOccurs="0"/>
                <xsd:element ref="ns4:_Coverage" minOccurs="0"/>
                <xsd:element ref="ns2:EPA_x0020_Related_x0020_Documents" minOccurs="0"/>
                <xsd:element ref="ns4:_Source" minOccurs="0"/>
                <xsd:element ref="ns2:Rights" minOccurs="0"/>
                <xsd:element ref="ns1:Language" minOccurs="0"/>
                <xsd:element ref="ns2:j747ac98061d40f0aa7bd47e1db5675d" minOccurs="0"/>
                <xsd:element ref="ns2:TaxKeywordTaxHTField" minOccurs="0"/>
                <xsd:element ref="ns2:TaxCatchAllLabel" minOccurs="0"/>
                <xsd:element ref="ns2:TaxCatchAll" minOccurs="0"/>
                <xsd:element ref="ns5:_dlc_DocId" minOccurs="0"/>
                <xsd:element ref="ns5:_dlc_DocIdUrl" minOccurs="0"/>
                <xsd:element ref="ns5:_dlc_DocIdPersistId" minOccurs="0"/>
                <xsd:element ref="ns2:e3f09c3df709400db2417a7161762d62" minOccurs="0"/>
                <xsd:element ref="ns6:MediaServiceMetadata" minOccurs="0"/>
                <xsd:element ref="ns6:MediaServiceFastMetadata" minOccurs="0"/>
                <xsd:element ref="ns5:SharedWithUsers" minOccurs="0"/>
                <xsd:element ref="ns5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7" nillable="true" ma:displayName="Language" ma:default="English" ma:description="Select the document language from the drop down." ma:format="Dropdown" ma:internalName="Language" ma:readOnly="fals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a91fb-a0ff-4ac5-b2db-65c790d184a4" elementFormDefault="qualified">
    <xsd:import namespace="http://schemas.microsoft.com/office/2006/documentManagement/types"/>
    <xsd:import namespace="http://schemas.microsoft.com/office/infopath/2007/PartnerControls"/>
    <xsd:element name="Document_x0020_Creation_x0020_Date" ma:index="2" nillable="true" ma:displayName="Document Date" ma:default="[today]" ma:description="Enter the date this document was last modified. The upload date has been entered by default." ma:format="DateOnly" ma:internalName="Document_x0020_Creation_x0020_Date" ma:readOnly="false">
      <xsd:simpleType>
        <xsd:restriction base="dms:DateTime"/>
      </xsd:simpleType>
    </xsd:element>
    <xsd:element name="Creator" ma:index="3" nillable="true" ma:displayName="Creator" ma:description="Enter the person primarily responsible for the document. The name of the person uploading the document has been entered by default." ma:list="UserInfo" ma:SharePointGroup="0" ma:internalName="Creat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PA_x0020_Office" ma:index="4" nillable="true" ma:displayName="EPA Office" ma:description="Enter the EPA organization primarily responsible for the document. The office of the person uploading the document has been entered by default." ma:internalName="EPA_x0020_Office" ma:readOnly="false">
      <xsd:simpleType>
        <xsd:restriction base="dms:Text">
          <xsd:maxLength value="255"/>
        </xsd:restriction>
      </xsd:simpleType>
    </xsd:element>
    <xsd:element name="Record" ma:index="5" nillable="true" ma:displayName="Record" ma:default="Shared" ma:description="For documents that provide evidence of EPA decisions and actions, select &quot;Shared&quot; (open access) or &quot;Private&quot; (restricted access)." ma:format="Dropdown" ma:internalName="Record" ma:readOnly="false">
      <xsd:simpleType>
        <xsd:restriction base="dms:Choice">
          <xsd:enumeration value="None"/>
          <xsd:enumeration value="Shared"/>
          <xsd:enumeration value="Private"/>
        </xsd:restriction>
      </xsd:simpleType>
    </xsd:element>
    <xsd:element name="Identifier" ma:index="9" nillable="true" ma:displayName="Identifier" ma:description="Enter all EPA identification numbers applicable to this document, one on each line." ma:internalName="Identifier" ma:readOnly="false">
      <xsd:simpleType>
        <xsd:restriction base="dms:Note">
          <xsd:maxLength value="255"/>
        </xsd:restriction>
      </xsd:simpleType>
    </xsd:element>
    <xsd:element name="EPA_x0020_Contributor" ma:index="11" nillable="true" ma:displayName="EPA Contributor" ma:description="Enter an EPA person who contributed to the creation of the document but is not the primary author." ma:list="UserInfo" ma:SharePointGroup="0" ma:internalName="EPA_x0020_Contribut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xternal_x0020_Contributor" ma:index="12" nillable="true" ma:displayName="External Contributor" ma:description="Enter a non-EPA person who contributed to the creation of the document but is not the primary author." ma:internalName="External_x0020_Contributor" ma:readOnly="false">
      <xsd:simpleType>
        <xsd:restriction base="dms:Note">
          <xsd:maxLength value="255"/>
        </xsd:restriction>
      </xsd:simpleType>
    </xsd:element>
    <xsd:element name="EPA_x0020_Related_x0020_Documents" ma:index="14" nillable="true" ma:displayName="Other Related Documents" ma:description="Enter any related document." ma:internalName="EPA_x0020_Related_x0020_Documents" ma:readOnly="false">
      <xsd:simpleType>
        <xsd:restriction base="dms:Note">
          <xsd:maxLength value="255"/>
        </xsd:restriction>
      </xsd:simpleType>
    </xsd:element>
    <xsd:element name="Rights" ma:index="16" nillable="true" ma:displayName="Rights" ma:description="Enter information about intellectual property rights held over the document (e.g. copyright, patent, trademark)." ma:internalName="Rights" ma:readOnly="false">
      <xsd:simpleType>
        <xsd:restriction base="dms:Note">
          <xsd:maxLength value="255"/>
        </xsd:restriction>
      </xsd:simpleType>
    </xsd:element>
    <xsd:element name="j747ac98061d40f0aa7bd47e1db5675d" ma:index="19" nillable="true" ma:taxonomy="true" ma:internalName="j747ac98061d40f0aa7bd47e1db5675d" ma:taxonomyFieldName="Document_x0020_Type" ma:displayName="Document Type" ma:readOnly="false" ma:default="" ma:fieldId="{3747ac98-061d-40f0-aa7b-d47e1db5675d}" ma:sspId="29f62856-1543-49d4-a736-4569d363f533" ma:termSetId="e06cd6a9-a175-4da0-81cb-8dba7aa394a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KeywordTaxHTField" ma:index="21" nillable="true" ma:taxonomy="true" ma:internalName="TaxKeywordTaxHTField" ma:taxonomyFieldName="TaxKeyword" ma:displayName="Enterprise Keywords" ma:readOnly="false" ma:fieldId="{23f27201-bee3-471e-b2e7-b64fd8b7ca38}" ma:taxonomyMulti="true" ma:sspId="29f62856-1543-49d4-a736-4569d363f533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Label" ma:index="23" nillable="true" ma:displayName="Taxonomy Catch All Column1" ma:description="" ma:hidden="true" ma:list="{e45b6655-e6a6-40d9-8e2b-c93e42c0dbf8}" ma:internalName="TaxCatchAllLabel" ma:readOnly="true" ma:showField="CatchAllDataLabel" ma:web="2fe5acc1-9310-4462-a44a-3cad322172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4" nillable="true" ma:displayName="Taxonomy Catch All Column" ma:description="" ma:hidden="true" ma:list="{e45b6655-e6a6-40d9-8e2b-c93e42c0dbf8}" ma:internalName="TaxCatchAll" ma:showField="CatchAllData" ma:web="2fe5acc1-9310-4462-a44a-3cad322172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3f09c3df709400db2417a7161762d62" ma:index="31" nillable="true" ma:taxonomy="true" ma:internalName="e3f09c3df709400db2417a7161762d62" ma:taxonomyFieldName="EPA_x0020_Subject" ma:displayName="EPA Subject" ma:readOnly="false" ma:default="" ma:fieldId="{e3f09c3d-f709-400d-b241-7a7161762d62}" ma:taxonomyMulti="true" ma:sspId="29f62856-1543-49d4-a736-4569d363f533" ma:termSetId="7a3d4ae0-7e62-45a2-a406-c6a8a6a8eee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description="Enter a brief description." ma:internalName="Category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Coverage" ma:index="13" nillable="true" ma:displayName="Coverage" ma:description="Enter the geographic location, jurisdiction, or time period for which the document is relevant." ma:internalName="_Coverage" ma:readOnly="false">
      <xsd:simpleType>
        <xsd:restriction base="dms:Text">
          <xsd:maxLength value="255"/>
        </xsd:restriction>
      </xsd:simpleType>
    </xsd:element>
    <xsd:element name="_Source" ma:index="15" nillable="true" ma:displayName="Source" ma:description="Enter a source from which the document is derived." ma:internalName="_Source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e5acc1-9310-4462-a44a-3cad32217294" elementFormDefault="qualified">
    <xsd:import namespace="http://schemas.microsoft.com/office/2006/documentManagement/types"/>
    <xsd:import namespace="http://schemas.microsoft.com/office/infopath/2007/PartnerControls"/>
    <xsd:element name="_dlc_DocId" ma:index="2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825aa-2b27-4c3b-90a3-d832ea98a7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3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F0F34F-F0C1-45A5-9A72-DEC1DC608803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355FACC-D343-41EA-B029-B8B4BFD709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ffa91fb-a0ff-4ac5-b2db-65c790d184a4"/>
    <ds:schemaRef ds:uri="http://schemas.microsoft.com/sharepoint/v3/fields"/>
    <ds:schemaRef ds:uri="http://schemas.microsoft.com/sharepoint/v3"/>
    <ds:schemaRef ds:uri="http://schemas.microsoft.com/sharepoint.v3"/>
    <ds:schemaRef ds:uri="2fe5acc1-9310-4462-a44a-3cad32217294"/>
  </ds:schemaRefs>
</ds:datastoreItem>
</file>

<file path=customXml/itemProps4.xml><?xml version="1.0" encoding="utf-8"?>
<ds:datastoreItem xmlns:ds="http://schemas.openxmlformats.org/officeDocument/2006/customXml" ds:itemID="{AA1BD885-3E82-4CC3-A151-D553FCC3D30D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BCBCC2B6-7629-46CB-A620-A0AF4A96A2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ffa91fb-a0ff-4ac5-b2db-65c790d184a4"/>
    <ds:schemaRef ds:uri="http://schemas.microsoft.com/sharepoint.v3"/>
    <ds:schemaRef ds:uri="http://schemas.microsoft.com/sharepoint/v3/fields"/>
    <ds:schemaRef ds:uri="2fe5acc1-9310-4462-a44a-3cad32217294"/>
    <ds:schemaRef ds:uri="394825aa-2b27-4c3b-90a3-d832ea98a7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(4).dotx</Template>
  <TotalTime>189</TotalTime>
  <Pages>3</Pages>
  <Words>538</Words>
  <Characters>306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y Ferguson</dc:creator>
  <cp:keywords/>
  <dc:description/>
  <cp:lastModifiedBy>Jones, Steven</cp:lastModifiedBy>
  <cp:revision>84</cp:revision>
  <dcterms:created xsi:type="dcterms:W3CDTF">2019-12-30T16:14:00Z</dcterms:created>
  <dcterms:modified xsi:type="dcterms:W3CDTF">2020-01-06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FA17BE003CA6C44395701D4F5424A87B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_dlc_DocIdItemGuid">
    <vt:lpwstr>5ccbd853-1d49-40ec-b394-96dc1ffd87cb</vt:lpwstr>
  </property>
  <property fmtid="{D5CDD505-2E9C-101B-9397-08002B2CF9AE}" pid="9" name="TaxKeyword">
    <vt:lpwstr/>
  </property>
  <property fmtid="{D5CDD505-2E9C-101B-9397-08002B2CF9AE}" pid="10" name="EPA Subject">
    <vt:lpwstr/>
  </property>
  <property fmtid="{D5CDD505-2E9C-101B-9397-08002B2CF9AE}" pid="11" name="Document Type">
    <vt:lpwstr/>
  </property>
</Properties>
</file>